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aud Detection Report</w:t>
      </w:r>
    </w:p>
    <w:bookmarkStart w:id="25" w:name="potential-fraud---random-forest"/>
    <w:p>
      <w:pPr>
        <w:pStyle w:val="Heading1"/>
      </w:pPr>
      <w:r>
        <w:t xml:space="preserve">Potential Fraud - Random Forest</w:t>
      </w:r>
    </w:p>
    <w:bookmarkStart w:id="20" w:name="top-10-prescriber-to-dispenser-locations"/>
    <w:p>
      <w:pPr>
        <w:pStyle w:val="Heading2"/>
      </w:pPr>
      <w:r>
        <w:t xml:space="preserve">Top 10 Prescriber to Dispenser Locations</w:t>
      </w:r>
    </w:p>
    <w:p>
      <w:pPr>
        <w:pStyle w:val="FirstParagraph"/>
      </w:pPr>
      <w:r>
        <w:t xml:space="preserve">This table shows the top 10 Prescribe/Dispenser locations based on resiude.</w:t>
      </w:r>
    </w:p>
    <w:p>
      <w:pPr>
        <w:pStyle w:val="SourceCode"/>
      </w:pPr>
      <w:r>
        <w:rPr>
          <w:rStyle w:val="NormalTok"/>
        </w:rPr>
        <w:t xml:space="preserve">fraud_data_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559" w:hRule="auto"/>
          <w:tblHeader/>
        </w:trPr>
        header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PrescriberLocatio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ispenserLocatio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HB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ispenserLocationTy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PrescriberLocationTy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AvgResid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axRatio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Count</w:t>
            </w:r>
          </w:p>
        </w:tc>
      </w:tr>
      <w:tr>
        <w:trPr>
          <w:trHeight w:val="548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,35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14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525475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45969498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548" w:hRule="auto"/>
        </w:trPr>
        body 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,20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10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108097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76131687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,29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16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50213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43317422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,28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15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257439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77406679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,80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,80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SPENSING DOCTO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144727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30303030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,1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,1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SPENSING DOCTO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725014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8695652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,22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16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571595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89123867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,14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15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995277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5287958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9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,1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79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731257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85620915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,19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,10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849687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97125256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,92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17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767984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1534850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,30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,10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385801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10833333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548" w:hRule="auto"/>
        </w:trPr>
        body1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,56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15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263113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73089460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,45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00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471507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10976103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,19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78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428944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47613803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,23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66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296134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22401736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548" w:hRule="auto"/>
        </w:trPr>
        body1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,25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66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2551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66961250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,23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64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72227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96696407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548" w:hRule="auto"/>
        </w:trPr>
        body19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,4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7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63694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74718002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20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,38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1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2031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0462176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2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,9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13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31066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4210526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2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,77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,77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SPENSING DOCTO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01767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11430990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2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,52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,52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SPENSING DOCTO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01999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2025316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548" w:hRule="auto"/>
        </w:trPr>
        body2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,53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79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23379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1913822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2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,06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,06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SPENSING DOCTO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68318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14853195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2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,14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76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62484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308811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2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,39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,39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SPENSING DOCTO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7781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4552160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trHeight w:val="548" w:hRule="auto"/>
        </w:trPr>
        body2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,08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,08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SPENSING DOCTO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33781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24235807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trHeight w:val="548" w:hRule="auto"/>
        </w:trPr>
        body29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,27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,27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SPENSING DOCTO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64645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645161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548" w:hRule="auto"/>
        </w:trPr>
        body30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,44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,44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SPENSING DOCTO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06529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75268817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548" w:hRule="auto"/>
        </w:trPr>
        body3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,8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,8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SPENSING DOCTO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911108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43494085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548" w:hRule="auto"/>
        </w:trPr>
        body3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,25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,25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SPENSING DOCTO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020714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29787234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trHeight w:val="548" w:hRule="auto"/>
        </w:trPr>
        body3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,34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,34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SPENSING DOCTO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890615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1627907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3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,24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17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974133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441009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3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,19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,19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SPENSING DOCTO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794510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8208516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3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,74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,74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SPENSING DOCTO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186887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4000000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548" w:hRule="auto"/>
        </w:trPr>
        body3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,00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,00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SPENSING DOCTO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517475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8109280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3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,36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,36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SPENSING DOCTO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4034494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58377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r>
        <w:br w:type="page"/>
      </w:r>
    </w:p>
    <w:bookmarkEnd w:id="20"/>
    <w:bookmarkStart w:id="24" w:name="test-data-graph"/>
    <w:p>
      <w:pPr>
        <w:pStyle w:val="Heading2"/>
      </w:pPr>
      <w:r>
        <w:t xml:space="preserve">Test Data Graph</w:t>
      </w:r>
    </w:p>
    <w:p>
      <w:pPr>
        <w:pStyle w:val="FirstParagraph"/>
      </w:pPr>
      <w:r>
        <w:t xml:space="preserve">This graph shows the output for the random forest model using NHS open data source Prescriber/Dispenser Dataset.</w:t>
      </w:r>
    </w:p>
    <w:p>
      <w:pPr>
        <w:pStyle w:val="SourceCode"/>
      </w:pPr>
      <w:r>
        <w:rPr>
          <w:rStyle w:val="NormalTok"/>
        </w:rPr>
        <w:t xml:space="preserve">final_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benny\Documents\My%20Resps\NHS-Open-Data---Supervised-and-Unsupervised-Machine-Learning-Techniques---AI-Showcase\2025-08-07_S08000022_files/figure-docx/graph_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ud Detection Report</dc:title>
  <dc:creator/>
  <cp:keywords/>
  <dcterms:created xsi:type="dcterms:W3CDTF">2025-08-07T17:53:15Z</dcterms:created>
  <dcterms:modified xsi:type="dcterms:W3CDTF">2025-08-07T17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20</vt:lpwstr>
  </property>
  <property fmtid="{D5CDD505-2E9C-101B-9397-08002B2CF9AE}" pid="3" name="output">
    <vt:lpwstr/>
  </property>
  <property fmtid="{D5CDD505-2E9C-101B-9397-08002B2CF9AE}" pid="4" name="params">
    <vt:lpwstr/>
  </property>
</Properties>
</file>